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ABF11" w14:textId="77777777" w:rsidR="00A05551" w:rsidRPr="00A05551" w:rsidRDefault="00A05551" w:rsidP="00A05551">
      <w:pPr>
        <w:pStyle w:val="Heading1"/>
        <w:rPr>
          <w:rFonts w:ascii="Calibri" w:hAnsi="Calibri" w:cs="Calibri"/>
          <w:b/>
          <w:bCs/>
        </w:rPr>
      </w:pPr>
      <w:r w:rsidRPr="00A05551">
        <w:rPr>
          <w:rFonts w:ascii="Calibri" w:hAnsi="Calibri" w:cs="Calibri"/>
          <w:b/>
          <w:bCs/>
        </w:rPr>
        <w:t xml:space="preserve">User Stories </w:t>
      </w:r>
    </w:p>
    <w:p w14:paraId="3930CABD" w14:textId="77777777" w:rsidR="00A05551" w:rsidRPr="00A05551" w:rsidRDefault="00A05551" w:rsidP="00A05551">
      <w:pPr>
        <w:rPr>
          <w:rFonts w:ascii="Calibri" w:hAnsi="Calibri" w:cs="Calibri"/>
          <w:sz w:val="28"/>
          <w:szCs w:val="28"/>
        </w:rPr>
      </w:pPr>
    </w:p>
    <w:p w14:paraId="1FDE8D27" w14:textId="77777777" w:rsidR="00A05551" w:rsidRPr="00A05551" w:rsidRDefault="00A05551" w:rsidP="00A05551">
      <w:pPr>
        <w:rPr>
          <w:rFonts w:ascii="Calibri" w:hAnsi="Calibri" w:cs="Calibri"/>
          <w:sz w:val="28"/>
          <w:szCs w:val="28"/>
          <w:lang w:val="en-CA"/>
        </w:rPr>
      </w:pPr>
      <w:r w:rsidRPr="00A05551">
        <w:rPr>
          <w:rFonts w:ascii="Calibri" w:hAnsi="Calibri" w:cs="Calibri"/>
          <w:sz w:val="28"/>
          <w:szCs w:val="28"/>
        </w:rPr>
        <w:t xml:space="preserve">User </w:t>
      </w:r>
      <w:proofErr w:type="gramStart"/>
      <w:r w:rsidRPr="00A05551">
        <w:rPr>
          <w:rFonts w:ascii="Calibri" w:hAnsi="Calibri" w:cs="Calibri"/>
          <w:sz w:val="28"/>
          <w:szCs w:val="28"/>
        </w:rPr>
        <w:t>Story  1</w:t>
      </w:r>
      <w:proofErr w:type="gramEnd"/>
    </w:p>
    <w:p w14:paraId="37D9D880" w14:textId="77777777" w:rsidR="00A05551" w:rsidRPr="00A05551" w:rsidRDefault="00A05551" w:rsidP="00A05551">
      <w:pPr>
        <w:rPr>
          <w:rFonts w:ascii="Calibri" w:hAnsi="Calibri" w:cs="Calibri"/>
          <w:sz w:val="28"/>
          <w:szCs w:val="28"/>
        </w:rPr>
      </w:pPr>
    </w:p>
    <w:p w14:paraId="3B537D58" w14:textId="2CFD7D1C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>As for the user, I am willing to use the simulator with editing the size of cars and road. Priority is high and estimate day is 4 days. For the testing, more details should be added, such as the traffic lights.</w:t>
      </w:r>
    </w:p>
    <w:p w14:paraId="0CFC6074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</w:p>
    <w:p w14:paraId="490D008E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 xml:space="preserve">User Story 2 </w:t>
      </w:r>
    </w:p>
    <w:p w14:paraId="12DB2D31" w14:textId="65C699C9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  <w:lang w:val="en-CA"/>
        </w:rPr>
      </w:pPr>
      <w:r w:rsidRPr="00A05551">
        <w:rPr>
          <w:rFonts w:ascii="Calibri" w:hAnsi="Calibri" w:cs="Calibri"/>
          <w:sz w:val="28"/>
          <w:szCs w:val="28"/>
        </w:rPr>
        <w:t>As for the user, I want to make the road looks like the real road, and the traffic light can be controlled. Priority is high and estimate time is 4 days. For the testing, more details should be added, such as multiple cars run on the same street, and they should be run properly.</w:t>
      </w:r>
    </w:p>
    <w:p w14:paraId="7D616FF6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</w:p>
    <w:p w14:paraId="1E11354B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>User Story 3</w:t>
      </w:r>
    </w:p>
    <w:p w14:paraId="5C77485C" w14:textId="5B2F674F" w:rsidR="00A05551" w:rsidRPr="00837A10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  <w:lang w:val="en-US" w:eastAsia="zh-CN"/>
        </w:rPr>
      </w:pPr>
      <w:r w:rsidRPr="00A05551">
        <w:rPr>
          <w:rFonts w:ascii="Calibri" w:hAnsi="Calibri" w:cs="Calibri"/>
          <w:sz w:val="28"/>
          <w:szCs w:val="28"/>
        </w:rPr>
        <w:t>As for the user, I am expecting to see the car simulator as the real world</w:t>
      </w:r>
      <w:r w:rsidR="00837A10">
        <w:rPr>
          <w:rFonts w:ascii="Calibri" w:hAnsi="Calibri" w:cs="Calibri"/>
          <w:sz w:val="28"/>
          <w:szCs w:val="28"/>
        </w:rPr>
        <w:t xml:space="preserve">, so the map should also be improved a little bit. </w:t>
      </w:r>
      <w:r w:rsidRPr="00A05551">
        <w:rPr>
          <w:rFonts w:ascii="Calibri" w:hAnsi="Calibri" w:cs="Calibri"/>
          <w:sz w:val="28"/>
          <w:szCs w:val="28"/>
        </w:rPr>
        <w:t>Multiple cars run on the same map, and cars are managed by the traffic light</w:t>
      </w:r>
      <w:r w:rsidR="00837A10">
        <w:rPr>
          <w:rFonts w:ascii="Calibri" w:hAnsi="Calibri" w:cs="Calibri"/>
          <w:sz w:val="28"/>
          <w:szCs w:val="28"/>
        </w:rPr>
        <w:t xml:space="preserve"> properly.</w:t>
      </w:r>
      <w:r w:rsidR="00837A10">
        <w:rPr>
          <w:rFonts w:ascii="Calibri" w:hAnsi="Calibri" w:cs="Calibri" w:hint="eastAsia"/>
          <w:sz w:val="28"/>
          <w:szCs w:val="28"/>
        </w:rPr>
        <w:t xml:space="preserve"> </w:t>
      </w:r>
      <w:r w:rsidRPr="00A05551">
        <w:rPr>
          <w:rFonts w:ascii="Calibri" w:hAnsi="Calibri" w:cs="Calibri"/>
          <w:sz w:val="28"/>
          <w:szCs w:val="28"/>
        </w:rPr>
        <w:t>Priority is</w:t>
      </w:r>
      <w:r w:rsidR="00837A10">
        <w:rPr>
          <w:rFonts w:ascii="Calibri" w:hAnsi="Calibri" w:cs="Calibri"/>
          <w:sz w:val="28"/>
          <w:szCs w:val="28"/>
        </w:rPr>
        <w:t xml:space="preserve"> low</w:t>
      </w:r>
      <w:r w:rsidRPr="00A05551">
        <w:rPr>
          <w:rFonts w:ascii="Calibri" w:hAnsi="Calibri" w:cs="Calibri"/>
          <w:sz w:val="28"/>
          <w:szCs w:val="28"/>
        </w:rPr>
        <w:t xml:space="preserve"> and estimate time is </w:t>
      </w:r>
      <w:r w:rsidR="00837A10">
        <w:rPr>
          <w:rFonts w:ascii="Calibri" w:hAnsi="Calibri" w:cs="Calibri"/>
          <w:sz w:val="28"/>
          <w:szCs w:val="28"/>
        </w:rPr>
        <w:t>8</w:t>
      </w:r>
      <w:r w:rsidRPr="00A05551">
        <w:rPr>
          <w:rFonts w:ascii="Calibri" w:hAnsi="Calibri" w:cs="Calibri"/>
          <w:sz w:val="28"/>
          <w:szCs w:val="28"/>
        </w:rPr>
        <w:t xml:space="preserve"> days.</w:t>
      </w:r>
      <w:r w:rsidR="00837A10">
        <w:rPr>
          <w:rFonts w:ascii="Calibri" w:hAnsi="Calibri" w:cs="Calibri"/>
          <w:sz w:val="28"/>
          <w:szCs w:val="28"/>
        </w:rPr>
        <w:t xml:space="preserve"> For the testing, the features are basically meet my </w:t>
      </w:r>
      <w:r w:rsidR="00837A10">
        <w:rPr>
          <w:rFonts w:ascii="Calibri" w:hAnsi="Calibri" w:cs="Calibri"/>
          <w:sz w:val="28"/>
          <w:szCs w:val="28"/>
        </w:rPr>
        <w:lastRenderedPageBreak/>
        <w:t xml:space="preserve">requirement. However, I would like to have </w:t>
      </w:r>
      <w:proofErr w:type="gramStart"/>
      <w:r w:rsidR="00837A10">
        <w:rPr>
          <w:rFonts w:ascii="Calibri" w:hAnsi="Calibri" w:cs="Calibri"/>
          <w:sz w:val="28"/>
          <w:szCs w:val="28"/>
        </w:rPr>
        <w:t>a</w:t>
      </w:r>
      <w:proofErr w:type="gramEnd"/>
      <w:r w:rsidR="00837A10">
        <w:rPr>
          <w:rFonts w:ascii="Calibri" w:hAnsi="Calibri" w:cs="Calibri"/>
          <w:sz w:val="28"/>
          <w:szCs w:val="28"/>
        </w:rPr>
        <w:t xml:space="preserve"> </w:t>
      </w:r>
      <w:r w:rsidR="00837A10">
        <w:rPr>
          <w:rFonts w:ascii="Calibri" w:hAnsi="Calibri" w:cs="Calibri"/>
          <w:sz w:val="28"/>
          <w:szCs w:val="28"/>
          <w:lang w:val="en-US" w:eastAsia="zh-CN"/>
        </w:rPr>
        <w:t>interface to make it more manageable.</w:t>
      </w:r>
    </w:p>
    <w:p w14:paraId="671FCF01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</w:p>
    <w:p w14:paraId="4A55548C" w14:textId="77777777" w:rsidR="00A05551" w:rsidRPr="00A05551" w:rsidRDefault="00A05551" w:rsidP="00A05551">
      <w:pPr>
        <w:spacing w:line="360" w:lineRule="auto"/>
        <w:jc w:val="both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>User Story 4</w:t>
      </w:r>
    </w:p>
    <w:p w14:paraId="46994A03" w14:textId="076E9ABF" w:rsidR="00A05551" w:rsidRPr="00A05551" w:rsidRDefault="00A05551" w:rsidP="00A05551">
      <w:pPr>
        <w:spacing w:line="360" w:lineRule="auto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>As for the user,</w:t>
      </w:r>
      <w:r w:rsidR="00837A10">
        <w:rPr>
          <w:rFonts w:ascii="Calibri" w:hAnsi="Calibri" w:cs="Calibri"/>
          <w:sz w:val="28"/>
          <w:szCs w:val="28"/>
        </w:rPr>
        <w:t xml:space="preserve"> the interface </w:t>
      </w:r>
      <w:proofErr w:type="gramStart"/>
      <w:r w:rsidR="00837A10">
        <w:rPr>
          <w:rFonts w:ascii="Calibri" w:hAnsi="Calibri" w:cs="Calibri"/>
          <w:sz w:val="28"/>
          <w:szCs w:val="28"/>
        </w:rPr>
        <w:t>is able to</w:t>
      </w:r>
      <w:proofErr w:type="gramEnd"/>
      <w:r w:rsidR="00837A10">
        <w:rPr>
          <w:rFonts w:ascii="Calibri" w:hAnsi="Calibri" w:cs="Calibri"/>
          <w:sz w:val="28"/>
          <w:szCs w:val="28"/>
        </w:rPr>
        <w:t xml:space="preserve"> set up the city, open city, after running it, I can save it as well</w:t>
      </w:r>
      <w:r w:rsidRPr="00A05551">
        <w:rPr>
          <w:rFonts w:ascii="Calibri" w:hAnsi="Calibri" w:cs="Calibri"/>
          <w:sz w:val="28"/>
          <w:szCs w:val="28"/>
        </w:rPr>
        <w:t xml:space="preserve">. Priority is </w:t>
      </w:r>
      <w:r w:rsidR="00837A10">
        <w:rPr>
          <w:rFonts w:ascii="Calibri" w:hAnsi="Calibri" w:cs="Calibri"/>
          <w:sz w:val="28"/>
          <w:szCs w:val="28"/>
        </w:rPr>
        <w:t>low</w:t>
      </w:r>
      <w:r w:rsidRPr="00A05551">
        <w:rPr>
          <w:rFonts w:ascii="Calibri" w:hAnsi="Calibri" w:cs="Calibri"/>
          <w:sz w:val="28"/>
          <w:szCs w:val="28"/>
        </w:rPr>
        <w:t xml:space="preserve"> and Estimate time is </w:t>
      </w:r>
      <w:r w:rsidR="00837A10">
        <w:rPr>
          <w:rFonts w:ascii="Calibri" w:hAnsi="Calibri" w:cs="Calibri"/>
          <w:sz w:val="28"/>
          <w:szCs w:val="28"/>
        </w:rPr>
        <w:t>9</w:t>
      </w:r>
      <w:r w:rsidRPr="00A05551">
        <w:rPr>
          <w:rFonts w:ascii="Calibri" w:hAnsi="Calibri" w:cs="Calibri"/>
          <w:sz w:val="28"/>
          <w:szCs w:val="28"/>
        </w:rPr>
        <w:t xml:space="preserve"> days.</w:t>
      </w:r>
    </w:p>
    <w:p w14:paraId="01B9360D" w14:textId="02C29EB1" w:rsidR="00A05551" w:rsidRPr="00A05551" w:rsidRDefault="00A05551" w:rsidP="00A05551">
      <w:pPr>
        <w:spacing w:line="360" w:lineRule="auto"/>
        <w:rPr>
          <w:rFonts w:ascii="Calibri" w:hAnsi="Calibri" w:cs="Calibri"/>
          <w:sz w:val="28"/>
          <w:szCs w:val="28"/>
        </w:rPr>
      </w:pPr>
      <w:r w:rsidRPr="00A05551">
        <w:rPr>
          <w:rFonts w:ascii="Calibri" w:hAnsi="Calibri" w:cs="Calibri"/>
          <w:sz w:val="28"/>
          <w:szCs w:val="28"/>
        </w:rPr>
        <w:t>For the testing</w:t>
      </w:r>
      <w:r w:rsidR="00837A10">
        <w:rPr>
          <w:rFonts w:ascii="Calibri" w:hAnsi="Calibri" w:cs="Calibri"/>
          <w:sz w:val="28"/>
          <w:szCs w:val="28"/>
        </w:rPr>
        <w:t>, I can press the button to get the features that I expect.</w:t>
      </w:r>
    </w:p>
    <w:p w14:paraId="5C38F6B0" w14:textId="181FDCD1" w:rsidR="00A11A27" w:rsidRDefault="00514680"/>
    <w:p w14:paraId="1966F048" w14:textId="1D1CB008" w:rsidR="001A5E01" w:rsidRDefault="001A5E01"/>
    <w:p w14:paraId="6D733653" w14:textId="77F809A2" w:rsidR="001A5E01" w:rsidRDefault="001A5E01"/>
    <w:p w14:paraId="019672E2" w14:textId="03C1F24A" w:rsidR="001A5E01" w:rsidRDefault="001A5E01"/>
    <w:p w14:paraId="4278BE7A" w14:textId="2D301922" w:rsidR="001A5E01" w:rsidRDefault="001A5E01"/>
    <w:p w14:paraId="2940FA88" w14:textId="3CD7EA54" w:rsidR="001A5E01" w:rsidRDefault="001A5E01"/>
    <w:p w14:paraId="424577D3" w14:textId="7E12B549" w:rsidR="001A5E01" w:rsidRDefault="001A5E01"/>
    <w:p w14:paraId="2EC1B758" w14:textId="58A36E54" w:rsidR="001A5E01" w:rsidRDefault="001A5E01"/>
    <w:p w14:paraId="10CC71AC" w14:textId="0E318F35" w:rsidR="001A5E01" w:rsidRDefault="001A5E01"/>
    <w:p w14:paraId="1E4F8ED1" w14:textId="6D26A1FE" w:rsidR="001A5E01" w:rsidRDefault="001A5E01"/>
    <w:p w14:paraId="7E2184B5" w14:textId="66ED0245" w:rsidR="001A5E01" w:rsidRDefault="001A5E01"/>
    <w:p w14:paraId="2D7D0E46" w14:textId="31995AEA" w:rsidR="001A5E01" w:rsidRDefault="001A5E01"/>
    <w:p w14:paraId="6341816C" w14:textId="630EF1D6" w:rsidR="001A5E01" w:rsidRDefault="001A5E01"/>
    <w:p w14:paraId="4F608445" w14:textId="44BF29A0" w:rsidR="001A5E01" w:rsidRDefault="001A5E01"/>
    <w:p w14:paraId="74ACC1CD" w14:textId="3870E135" w:rsidR="001A5E01" w:rsidRDefault="001A5E01">
      <w:pPr>
        <w:rPr>
          <w:rFonts w:ascii="Calibri" w:hAnsi="Calibri" w:cs="Calibri"/>
          <w:sz w:val="36"/>
          <w:szCs w:val="36"/>
        </w:rPr>
      </w:pPr>
      <w:r w:rsidRPr="001A5E01">
        <w:rPr>
          <w:rFonts w:ascii="Calibri" w:hAnsi="Calibri" w:cs="Calibri"/>
          <w:sz w:val="36"/>
          <w:szCs w:val="36"/>
        </w:rPr>
        <w:lastRenderedPageBreak/>
        <w:t>UML diagram</w:t>
      </w:r>
    </w:p>
    <w:p w14:paraId="5D7C7D14" w14:textId="5DA9C8C7" w:rsidR="001A5E01" w:rsidRDefault="001A5E01">
      <w:pPr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632F27FA" wp14:editId="1FEC978D">
            <wp:extent cx="6283097" cy="4094921"/>
            <wp:effectExtent l="0" t="0" r="3810" b="1270"/>
            <wp:docPr id="1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中度可信度描述已自动生成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4198" cy="410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5554" w14:textId="7DC8225B" w:rsidR="001A5E01" w:rsidRDefault="001A5E01">
      <w:pPr>
        <w:rPr>
          <w:rFonts w:ascii="Calibri" w:hAnsi="Calibri" w:cs="Calibri"/>
          <w:sz w:val="36"/>
          <w:szCs w:val="36"/>
        </w:rPr>
      </w:pPr>
    </w:p>
    <w:p w14:paraId="01DAFEFD" w14:textId="4974E230" w:rsidR="001A5E01" w:rsidRDefault="001A5E01">
      <w:pPr>
        <w:rPr>
          <w:rFonts w:ascii="Calibri" w:hAnsi="Calibri" w:cs="Calibri"/>
          <w:sz w:val="36"/>
          <w:szCs w:val="36"/>
        </w:rPr>
      </w:pPr>
    </w:p>
    <w:p w14:paraId="241620B6" w14:textId="7FF1A55A" w:rsidR="001A5E01" w:rsidRDefault="001A5E01">
      <w:pPr>
        <w:rPr>
          <w:rFonts w:ascii="Calibri" w:hAnsi="Calibri" w:cs="Calibri"/>
          <w:sz w:val="36"/>
          <w:szCs w:val="36"/>
        </w:rPr>
      </w:pPr>
    </w:p>
    <w:p w14:paraId="74617995" w14:textId="5A824E20" w:rsidR="001A5E01" w:rsidRDefault="001A5E01">
      <w:pPr>
        <w:rPr>
          <w:rFonts w:ascii="Calibri" w:hAnsi="Calibri" w:cs="Calibri"/>
          <w:sz w:val="36"/>
          <w:szCs w:val="36"/>
        </w:rPr>
      </w:pPr>
    </w:p>
    <w:p w14:paraId="53FC0B59" w14:textId="074C3A7D" w:rsidR="001A5E01" w:rsidRDefault="001A5E01">
      <w:pPr>
        <w:rPr>
          <w:rFonts w:ascii="Calibri" w:hAnsi="Calibri" w:cs="Calibri"/>
          <w:sz w:val="36"/>
          <w:szCs w:val="36"/>
        </w:rPr>
      </w:pPr>
    </w:p>
    <w:p w14:paraId="126C8922" w14:textId="68D587E9" w:rsidR="001A5E01" w:rsidRDefault="001A5E01">
      <w:pPr>
        <w:rPr>
          <w:rFonts w:ascii="Calibri" w:hAnsi="Calibri" w:cs="Calibri"/>
          <w:sz w:val="36"/>
          <w:szCs w:val="36"/>
        </w:rPr>
      </w:pPr>
    </w:p>
    <w:p w14:paraId="62CBD613" w14:textId="40E08E57" w:rsidR="001A5E01" w:rsidRDefault="001A5E01">
      <w:pPr>
        <w:rPr>
          <w:rFonts w:ascii="Calibri" w:hAnsi="Calibri" w:cs="Calibri"/>
          <w:sz w:val="36"/>
          <w:szCs w:val="36"/>
        </w:rPr>
      </w:pPr>
    </w:p>
    <w:p w14:paraId="01C1679E" w14:textId="73B0BADD" w:rsidR="001A5E01" w:rsidRDefault="001A5E01">
      <w:pPr>
        <w:rPr>
          <w:rFonts w:ascii="Calibri" w:hAnsi="Calibri" w:cs="Calibri"/>
          <w:sz w:val="36"/>
          <w:szCs w:val="36"/>
        </w:rPr>
      </w:pPr>
    </w:p>
    <w:p w14:paraId="5DFD9F68" w14:textId="65D93192" w:rsidR="001A5E01" w:rsidRDefault="001A5E01">
      <w:pPr>
        <w:rPr>
          <w:rFonts w:ascii="Calibri" w:hAnsi="Calibri" w:cs="Calibri"/>
          <w:sz w:val="36"/>
          <w:szCs w:val="36"/>
        </w:rPr>
      </w:pPr>
    </w:p>
    <w:p w14:paraId="584F913E" w14:textId="7F83E43E" w:rsidR="001A5E01" w:rsidRDefault="001A5E01">
      <w:pPr>
        <w:rPr>
          <w:rFonts w:ascii="Calibri" w:hAnsi="Calibri" w:cs="Calibri"/>
          <w:sz w:val="36"/>
          <w:szCs w:val="36"/>
        </w:rPr>
      </w:pPr>
    </w:p>
    <w:p w14:paraId="01D80DDF" w14:textId="08179A31" w:rsidR="001A5E01" w:rsidRDefault="001A5E01">
      <w:pPr>
        <w:rPr>
          <w:rFonts w:ascii="Calibri" w:hAnsi="Calibri" w:cs="Calibri"/>
          <w:sz w:val="36"/>
          <w:szCs w:val="36"/>
        </w:rPr>
      </w:pPr>
      <w:proofErr w:type="spellStart"/>
      <w:r>
        <w:rPr>
          <w:rFonts w:ascii="Calibri" w:hAnsi="Calibri" w:cs="Calibri" w:hint="eastAsia"/>
          <w:sz w:val="36"/>
          <w:szCs w:val="36"/>
        </w:rPr>
        <w:t>G</w:t>
      </w:r>
      <w:r>
        <w:rPr>
          <w:rFonts w:ascii="Calibri" w:hAnsi="Calibri" w:cs="Calibri"/>
          <w:sz w:val="36"/>
          <w:szCs w:val="36"/>
        </w:rPr>
        <w:t>ithub</w:t>
      </w:r>
      <w:proofErr w:type="spellEnd"/>
    </w:p>
    <w:p w14:paraId="04DB1BD5" w14:textId="7AF0D66B" w:rsidR="00653F3D" w:rsidRPr="00C80F8E" w:rsidRDefault="00653F3D">
      <w:pPr>
        <w:rPr>
          <w:rFonts w:ascii="Calibri" w:hAnsi="Calibri" w:cs="Calibri"/>
          <w:sz w:val="28"/>
          <w:szCs w:val="28"/>
        </w:rPr>
      </w:pPr>
    </w:p>
    <w:p w14:paraId="013578F3" w14:textId="126E23AD" w:rsidR="001A5E01" w:rsidRPr="001A5E01" w:rsidRDefault="00653F3D">
      <w:pPr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noProof/>
          <w:sz w:val="36"/>
          <w:szCs w:val="36"/>
        </w:rPr>
        <w:drawing>
          <wp:inline distT="0" distB="0" distL="0" distR="0" wp14:anchorId="265B6F14" wp14:editId="4213AE6E">
            <wp:extent cx="5486400" cy="2687955"/>
            <wp:effectExtent l="0" t="0" r="0" b="4445"/>
            <wp:docPr id="2" name="图片 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应用程序&#10;&#10;描述已自动生成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5E01" w:rsidRPr="001A5E01" w:rsidSect="00DB3411">
      <w:pgSz w:w="12240" w:h="15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MDUxM7Y0NzG3sDRR0lEKTi0uzszPAykwrAUAFSHA1ywAAAA="/>
  </w:docVars>
  <w:rsids>
    <w:rsidRoot w:val="00A05551"/>
    <w:rsid w:val="001A5E01"/>
    <w:rsid w:val="00514680"/>
    <w:rsid w:val="00653F3D"/>
    <w:rsid w:val="00837A10"/>
    <w:rsid w:val="00A05551"/>
    <w:rsid w:val="00C80F8E"/>
    <w:rsid w:val="00CC222E"/>
    <w:rsid w:val="00DB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7CE5"/>
  <w15:chartTrackingRefBased/>
  <w15:docId w15:val="{8E8BD02E-E8ED-0E4D-AE63-9B7154002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551"/>
    <w:rPr>
      <w:kern w:val="0"/>
      <w:sz w:val="24"/>
      <w:lang w:val="en-SG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5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555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SG" w:eastAsia="en-US"/>
    </w:rPr>
  </w:style>
  <w:style w:type="character" w:styleId="Hyperlink">
    <w:name w:val="Hyperlink"/>
    <w:basedOn w:val="DefaultParagraphFont"/>
    <w:uiPriority w:val="99"/>
    <w:unhideWhenUsed/>
    <w:rsid w:val="00653F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3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84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o wang</dc:creator>
  <cp:keywords/>
  <dc:description/>
  <cp:lastModifiedBy>Nguyen Hoang Anh</cp:lastModifiedBy>
  <cp:revision>4</cp:revision>
  <dcterms:created xsi:type="dcterms:W3CDTF">2021-01-14T01:14:00Z</dcterms:created>
  <dcterms:modified xsi:type="dcterms:W3CDTF">2021-05-11T05:44:00Z</dcterms:modified>
</cp:coreProperties>
</file>